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251741" w:rsidRDefault="00971EDC" w:rsidP="00A47807">
      <w:pPr>
        <w:jc w:val="center"/>
        <w:rPr>
          <w:b/>
          <w:sz w:val="28"/>
          <w:szCs w:val="28"/>
        </w:rPr>
      </w:pPr>
      <w:r w:rsidRPr="00251741">
        <w:rPr>
          <w:b/>
          <w:sz w:val="28"/>
          <w:szCs w:val="28"/>
        </w:rPr>
        <w:t>Проектн</w:t>
      </w:r>
      <w:r w:rsidR="00834E3D" w:rsidRPr="00251741">
        <w:rPr>
          <w:b/>
          <w:sz w:val="28"/>
          <w:szCs w:val="28"/>
        </w:rPr>
        <w:t>ое предложение</w:t>
      </w:r>
    </w:p>
    <w:p w:rsidR="00A47807" w:rsidRPr="00251741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251741" w:rsidRPr="00251741" w:rsidTr="00A47807">
        <w:tc>
          <w:tcPr>
            <w:tcW w:w="4077" w:type="dxa"/>
          </w:tcPr>
          <w:p w:rsidR="00A47807" w:rsidRPr="00251741" w:rsidRDefault="00A47807">
            <w:r w:rsidRPr="00251741">
              <w:t>Тип проекта</w:t>
            </w:r>
          </w:p>
        </w:tc>
        <w:tc>
          <w:tcPr>
            <w:tcW w:w="5488" w:type="dxa"/>
          </w:tcPr>
          <w:p w:rsidR="00A47807" w:rsidRPr="00251741" w:rsidRDefault="008E69CA" w:rsidP="00AD4D49">
            <w:pPr>
              <w:rPr>
                <w:i/>
              </w:rPr>
            </w:pPr>
            <w:r w:rsidRPr="00251741">
              <w:rPr>
                <w:i/>
              </w:rPr>
              <w:t>Прикладной</w:t>
            </w: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A47807">
            <w:pPr>
              <w:rPr>
                <w:b/>
              </w:rPr>
            </w:pPr>
            <w:r w:rsidRPr="00251741">
              <w:rPr>
                <w:b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251741" w:rsidRDefault="00990C37" w:rsidP="00613B85">
            <w:pPr>
              <w:rPr>
                <w:i/>
              </w:rPr>
            </w:pPr>
            <w:r w:rsidRPr="00251741">
              <w:rPr>
                <w:i/>
              </w:rPr>
              <w:t>Разработка сценария</w:t>
            </w:r>
            <w:r w:rsidR="00613B85" w:rsidRPr="00251741">
              <w:rPr>
                <w:i/>
              </w:rPr>
              <w:t xml:space="preserve"> </w:t>
            </w:r>
            <w:r w:rsidRPr="00251741">
              <w:rPr>
                <w:i/>
              </w:rPr>
              <w:t>рекомендательного сервиса</w:t>
            </w:r>
            <w:r w:rsidR="00613B85" w:rsidRPr="00251741">
              <w:rPr>
                <w:i/>
              </w:rPr>
              <w:t xml:space="preserve"> в сфере культурных мероприятий</w:t>
            </w:r>
          </w:p>
        </w:tc>
      </w:tr>
      <w:tr w:rsidR="00251741" w:rsidRPr="00251741" w:rsidTr="00A47807">
        <w:tc>
          <w:tcPr>
            <w:tcW w:w="4077" w:type="dxa"/>
          </w:tcPr>
          <w:p w:rsidR="00023E4E" w:rsidRPr="00251741" w:rsidRDefault="00023E4E">
            <w:r w:rsidRPr="00251741"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251741" w:rsidRDefault="008E69CA" w:rsidP="004E11DE">
            <w:r w:rsidRPr="00251741">
              <w:t xml:space="preserve">Факультет Бизнеса и Менеджмента, Школа Бизнеса и делового администрирования, </w:t>
            </w:r>
            <w:r w:rsidR="009B30FF">
              <w:t>кафедра маркетинговых коммуникаций</w:t>
            </w:r>
            <w:r w:rsidRPr="00251741">
              <w:t xml:space="preserve"> </w:t>
            </w:r>
          </w:p>
        </w:tc>
      </w:tr>
      <w:tr w:rsidR="00251741" w:rsidRPr="00251741" w:rsidTr="00A47807">
        <w:tc>
          <w:tcPr>
            <w:tcW w:w="4077" w:type="dxa"/>
          </w:tcPr>
          <w:p w:rsidR="000A439E" w:rsidRPr="00251741" w:rsidRDefault="000A439E">
            <w:r w:rsidRPr="00251741">
              <w:t>Руководитель проекта</w:t>
            </w:r>
          </w:p>
        </w:tc>
        <w:tc>
          <w:tcPr>
            <w:tcW w:w="5488" w:type="dxa"/>
          </w:tcPr>
          <w:p w:rsidR="000A439E" w:rsidRPr="00251741" w:rsidRDefault="008E69CA" w:rsidP="00990C37">
            <w:pPr>
              <w:rPr>
                <w:i/>
              </w:rPr>
            </w:pPr>
            <w:r w:rsidRPr="00251741">
              <w:rPr>
                <w:i/>
              </w:rPr>
              <w:t xml:space="preserve">Цаплин Евгений Владимирович (Инициатор проекта </w:t>
            </w:r>
            <w:r w:rsidR="00990C37" w:rsidRPr="00251741">
              <w:rPr>
                <w:i/>
              </w:rPr>
              <w:t>Дробышев Максим Андреевич</w:t>
            </w:r>
            <w:r w:rsidR="00280F8D" w:rsidRPr="00251741">
              <w:rPr>
                <w:i/>
              </w:rPr>
              <w:t>,</w:t>
            </w:r>
            <w:r w:rsidR="00990C37" w:rsidRPr="00251741">
              <w:rPr>
                <w:i/>
              </w:rPr>
              <w:t xml:space="preserve"> директор </w:t>
            </w:r>
            <w:proofErr w:type="spellStart"/>
            <w:r w:rsidR="00990C37" w:rsidRPr="00251741">
              <w:rPr>
                <w:i/>
                <w:lang w:val="en-US"/>
              </w:rPr>
              <w:t>LifeStyle</w:t>
            </w:r>
            <w:proofErr w:type="spellEnd"/>
            <w:r w:rsidR="00990C37" w:rsidRPr="00251741">
              <w:rPr>
                <w:i/>
              </w:rPr>
              <w:t xml:space="preserve"> </w:t>
            </w:r>
            <w:r w:rsidR="00990C37" w:rsidRPr="00251741">
              <w:rPr>
                <w:i/>
                <w:lang w:val="en-US"/>
              </w:rPr>
              <w:t>Marketing</w:t>
            </w:r>
            <w:r w:rsidR="00280F8D" w:rsidRPr="00251741">
              <w:rPr>
                <w:i/>
              </w:rPr>
              <w:t>,</w:t>
            </w:r>
            <w:r w:rsidR="00990C37" w:rsidRPr="00251741">
              <w:rPr>
                <w:i/>
              </w:rPr>
              <w:t xml:space="preserve"> +79857841159</w:t>
            </w:r>
            <w:r w:rsidR="00280F8D" w:rsidRPr="00251741">
              <w:rPr>
                <w:i/>
              </w:rPr>
              <w:t xml:space="preserve">, </w:t>
            </w:r>
            <w:proofErr w:type="spellStart"/>
            <w:r w:rsidR="00990C37" w:rsidRPr="00251741">
              <w:rPr>
                <w:i/>
                <w:lang w:val="en-US"/>
              </w:rPr>
              <w:t>drobyshev</w:t>
            </w:r>
            <w:proofErr w:type="spellEnd"/>
            <w:r w:rsidR="00990C37" w:rsidRPr="00251741">
              <w:rPr>
                <w:i/>
              </w:rPr>
              <w:t>@</w:t>
            </w:r>
            <w:proofErr w:type="spellStart"/>
            <w:r w:rsidR="00990C37" w:rsidRPr="00251741">
              <w:rPr>
                <w:i/>
                <w:lang w:val="en-US"/>
              </w:rPr>
              <w:t>LifeStyleMarketing</w:t>
            </w:r>
            <w:proofErr w:type="spellEnd"/>
            <w:r w:rsidR="00990C37" w:rsidRPr="00251741">
              <w:rPr>
                <w:i/>
              </w:rPr>
              <w:t>.</w:t>
            </w:r>
            <w:proofErr w:type="spellStart"/>
            <w:r w:rsidR="00990C37" w:rsidRPr="00251741">
              <w:rPr>
                <w:i/>
                <w:lang w:val="en-US"/>
              </w:rPr>
              <w:t>ru</w:t>
            </w:r>
            <w:proofErr w:type="spellEnd"/>
            <w:r w:rsidRPr="00251741">
              <w:rPr>
                <w:i/>
              </w:rPr>
              <w:t>)</w:t>
            </w: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A47807" w:rsidP="00971EDC">
            <w:pPr>
              <w:rPr>
                <w:b/>
              </w:rPr>
            </w:pPr>
            <w:r w:rsidRPr="00251741">
              <w:rPr>
                <w:b/>
              </w:rPr>
              <w:t xml:space="preserve">Описание </w:t>
            </w:r>
            <w:r w:rsidR="00971EDC" w:rsidRPr="00251741">
              <w:rPr>
                <w:b/>
              </w:rPr>
              <w:t xml:space="preserve">содержания </w:t>
            </w:r>
            <w:r w:rsidRPr="00251741">
              <w:rPr>
                <w:b/>
              </w:rPr>
              <w:t>проект</w:t>
            </w:r>
            <w:r w:rsidR="00971EDC" w:rsidRPr="00251741">
              <w:rPr>
                <w:b/>
              </w:rPr>
              <w:t>ной работы</w:t>
            </w:r>
          </w:p>
        </w:tc>
        <w:tc>
          <w:tcPr>
            <w:tcW w:w="5488" w:type="dxa"/>
          </w:tcPr>
          <w:p w:rsidR="00A47807" w:rsidRPr="00251741" w:rsidRDefault="00990C37" w:rsidP="00990C37">
            <w:pPr>
              <w:rPr>
                <w:i/>
              </w:rPr>
            </w:pPr>
            <w:r w:rsidRPr="00251741">
              <w:rPr>
                <w:i/>
              </w:rPr>
              <w:t>На основе целей, описаний активностей и технологии составить подробный сценарий для настройки рекомендательного сервиса</w:t>
            </w: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A47807">
            <w:pPr>
              <w:rPr>
                <w:b/>
              </w:rPr>
            </w:pPr>
            <w:r w:rsidRPr="00251741">
              <w:rPr>
                <w:b/>
              </w:rPr>
              <w:t xml:space="preserve">Цель </w:t>
            </w:r>
            <w:r w:rsidR="00971EDC" w:rsidRPr="00251741">
              <w:rPr>
                <w:b/>
              </w:rPr>
              <w:t xml:space="preserve">и задачи </w:t>
            </w:r>
            <w:r w:rsidRPr="00251741">
              <w:rPr>
                <w:b/>
              </w:rPr>
              <w:t>проекта</w:t>
            </w:r>
          </w:p>
        </w:tc>
        <w:tc>
          <w:tcPr>
            <w:tcW w:w="5488" w:type="dxa"/>
          </w:tcPr>
          <w:p w:rsidR="00A47807" w:rsidRPr="00251741" w:rsidRDefault="00990C37" w:rsidP="00251741">
            <w:r w:rsidRPr="00251741">
              <w:t>Цель – создание гармоничного сценария всех вариантов коммуникации</w:t>
            </w:r>
            <w:r w:rsidR="00613B85" w:rsidRPr="00251741">
              <w:t xml:space="preserve"> (письма, смс-рассылки, личные кабинеты, и т.д.)</w:t>
            </w:r>
            <w:r w:rsidRPr="00251741">
              <w:t xml:space="preserve">, органично включающего все активности и </w:t>
            </w:r>
            <w:r w:rsidR="00251741" w:rsidRPr="00251741">
              <w:t xml:space="preserve">максимизирующего </w:t>
            </w:r>
            <w:r w:rsidR="00251741" w:rsidRPr="00251741">
              <w:rPr>
                <w:lang w:val="en-US"/>
              </w:rPr>
              <w:t>LTV</w:t>
            </w:r>
            <w:r w:rsidR="00251741" w:rsidRPr="00251741">
              <w:t xml:space="preserve"> (долгосрочную доходность) клиентов</w:t>
            </w: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054118">
            <w:pPr>
              <w:rPr>
                <w:b/>
              </w:rPr>
            </w:pPr>
            <w:r w:rsidRPr="00251741">
              <w:rPr>
                <w:b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A47807" w:rsidRPr="00251741" w:rsidRDefault="00115E23" w:rsidP="00115E23">
            <w:r w:rsidRPr="00251741">
              <w:t xml:space="preserve">Разработка </w:t>
            </w:r>
            <w:r w:rsidR="00990C37" w:rsidRPr="00251741">
              <w:t>маркетинговых коммуникаций</w:t>
            </w:r>
            <w:r w:rsidRPr="00251741">
              <w:t>, в максимальной мере реализующих цели проекта</w:t>
            </w:r>
          </w:p>
        </w:tc>
      </w:tr>
      <w:tr w:rsidR="00251741" w:rsidRPr="00251741" w:rsidTr="00A47807">
        <w:tc>
          <w:tcPr>
            <w:tcW w:w="4077" w:type="dxa"/>
          </w:tcPr>
          <w:p w:rsidR="00691CF6" w:rsidRPr="00251741" w:rsidRDefault="00023E4E">
            <w:pPr>
              <w:rPr>
                <w:b/>
              </w:rPr>
            </w:pPr>
            <w:r w:rsidRPr="00251741">
              <w:rPr>
                <w:b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251741" w:rsidRDefault="008E69CA" w:rsidP="00115E23">
            <w:pPr>
              <w:rPr>
                <w:i/>
              </w:rPr>
            </w:pPr>
            <w:r w:rsidRPr="00251741">
              <w:rPr>
                <w:i/>
              </w:rPr>
              <w:t xml:space="preserve">С </w:t>
            </w:r>
            <w:r w:rsidR="00115E23" w:rsidRPr="00251741">
              <w:rPr>
                <w:i/>
              </w:rPr>
              <w:t>20.0</w:t>
            </w:r>
            <w:r w:rsidR="009B30FF">
              <w:rPr>
                <w:i/>
              </w:rPr>
              <w:t>3</w:t>
            </w:r>
            <w:r w:rsidR="00115E23" w:rsidRPr="00251741">
              <w:rPr>
                <w:i/>
              </w:rPr>
              <w:t>.2018</w:t>
            </w:r>
            <w:r w:rsidRPr="00251741">
              <w:rPr>
                <w:i/>
              </w:rPr>
              <w:t xml:space="preserve"> </w:t>
            </w:r>
            <w:r w:rsidR="009B30FF" w:rsidRPr="00251741">
              <w:rPr>
                <w:i/>
              </w:rPr>
              <w:t>по 01</w:t>
            </w:r>
            <w:r w:rsidR="00115E23" w:rsidRPr="00251741">
              <w:rPr>
                <w:i/>
              </w:rPr>
              <w:t>.0</w:t>
            </w:r>
            <w:r w:rsidR="009B30FF">
              <w:rPr>
                <w:i/>
              </w:rPr>
              <w:t>6</w:t>
            </w:r>
            <w:r w:rsidR="00115E23" w:rsidRPr="00251741">
              <w:rPr>
                <w:i/>
              </w:rPr>
              <w:t>.2018</w:t>
            </w:r>
          </w:p>
        </w:tc>
      </w:tr>
      <w:tr w:rsidR="00251741" w:rsidRPr="00251741" w:rsidTr="00A47807">
        <w:tc>
          <w:tcPr>
            <w:tcW w:w="4077" w:type="dxa"/>
          </w:tcPr>
          <w:p w:rsidR="00F379A0" w:rsidRPr="00251741" w:rsidRDefault="00F379A0">
            <w:r w:rsidRPr="00251741">
              <w:t>Количество кредитов</w:t>
            </w:r>
          </w:p>
        </w:tc>
        <w:tc>
          <w:tcPr>
            <w:tcW w:w="5488" w:type="dxa"/>
          </w:tcPr>
          <w:p w:rsidR="00F379A0" w:rsidRPr="00251741" w:rsidRDefault="00F379A0">
            <w:pPr>
              <w:rPr>
                <w:i/>
              </w:rPr>
            </w:pP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F379A0">
            <w:pPr>
              <w:rPr>
                <w:b/>
              </w:rPr>
            </w:pPr>
            <w:r w:rsidRPr="00251741">
              <w:rPr>
                <w:b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251741" w:rsidRDefault="00115E23" w:rsidP="0002262A">
            <w:pPr>
              <w:rPr>
                <w:i/>
              </w:rPr>
            </w:pPr>
            <w:r w:rsidRPr="00251741">
              <w:rPr>
                <w:i/>
              </w:rPr>
              <w:t xml:space="preserve">В </w:t>
            </w:r>
            <w:r w:rsidR="003149E1" w:rsidRPr="00251741">
              <w:rPr>
                <w:i/>
              </w:rPr>
              <w:t>организации</w:t>
            </w:r>
            <w:r w:rsidR="0002262A" w:rsidRPr="00251741">
              <w:rPr>
                <w:i/>
              </w:rPr>
              <w:t xml:space="preserve"> </w:t>
            </w:r>
          </w:p>
        </w:tc>
      </w:tr>
      <w:tr w:rsidR="00251741" w:rsidRPr="00251741" w:rsidTr="00A47807">
        <w:tc>
          <w:tcPr>
            <w:tcW w:w="4077" w:type="dxa"/>
          </w:tcPr>
          <w:p w:rsidR="00F379A0" w:rsidRPr="00251741" w:rsidRDefault="00F379A0" w:rsidP="00F379A0">
            <w:r w:rsidRPr="00251741">
              <w:t>Интенсивность (часы в неделю)</w:t>
            </w:r>
          </w:p>
          <w:p w:rsidR="00F379A0" w:rsidRPr="00251741" w:rsidRDefault="00F379A0"/>
        </w:tc>
        <w:tc>
          <w:tcPr>
            <w:tcW w:w="5488" w:type="dxa"/>
          </w:tcPr>
          <w:p w:rsidR="00F379A0" w:rsidRPr="00251741" w:rsidRDefault="00613B85">
            <w:pPr>
              <w:rPr>
                <w:i/>
              </w:rPr>
            </w:pPr>
            <w:r w:rsidRPr="00251741">
              <w:rPr>
                <w:i/>
              </w:rPr>
              <w:t>10</w:t>
            </w:r>
          </w:p>
        </w:tc>
      </w:tr>
      <w:tr w:rsidR="00251741" w:rsidRPr="00251741" w:rsidTr="00A47807">
        <w:tc>
          <w:tcPr>
            <w:tcW w:w="4077" w:type="dxa"/>
          </w:tcPr>
          <w:p w:rsidR="00F379A0" w:rsidRPr="00251741" w:rsidRDefault="00F379A0">
            <w:r w:rsidRPr="00251741">
              <w:t>Вид проектной деятельности</w:t>
            </w:r>
          </w:p>
        </w:tc>
        <w:tc>
          <w:tcPr>
            <w:tcW w:w="5488" w:type="dxa"/>
          </w:tcPr>
          <w:p w:rsidR="00F379A0" w:rsidRPr="00251741" w:rsidRDefault="00115E23">
            <w:pPr>
              <w:rPr>
                <w:i/>
              </w:rPr>
            </w:pPr>
            <w:r w:rsidRPr="00251741">
              <w:rPr>
                <w:i/>
              </w:rPr>
              <w:t>Групповая</w:t>
            </w:r>
            <w:r w:rsidR="003149E1" w:rsidRPr="00251741">
              <w:rPr>
                <w:i/>
              </w:rPr>
              <w:t xml:space="preserve"> </w:t>
            </w:r>
          </w:p>
        </w:tc>
      </w:tr>
      <w:tr w:rsidR="00251741" w:rsidRPr="00251741" w:rsidTr="00A47807">
        <w:tc>
          <w:tcPr>
            <w:tcW w:w="4077" w:type="dxa"/>
          </w:tcPr>
          <w:p w:rsidR="00F379A0" w:rsidRPr="00251741" w:rsidRDefault="00F379A0">
            <w:pPr>
              <w:rPr>
                <w:b/>
              </w:rPr>
            </w:pPr>
            <w:r w:rsidRPr="00251741">
              <w:rPr>
                <w:b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F379A0" w:rsidRPr="00251741" w:rsidRDefault="00242968" w:rsidP="005E13DA">
            <w:pPr>
              <w:rPr>
                <w:i/>
              </w:rPr>
            </w:pPr>
            <w:r w:rsidRPr="00251741">
              <w:rPr>
                <w:i/>
              </w:rPr>
              <w:t>Творческий подход, ответственность, прекрасное знание русского языка</w:t>
            </w:r>
          </w:p>
        </w:tc>
      </w:tr>
      <w:tr w:rsidR="00251741" w:rsidRPr="00251741" w:rsidTr="00A47807">
        <w:tc>
          <w:tcPr>
            <w:tcW w:w="4077" w:type="dxa"/>
          </w:tcPr>
          <w:p w:rsidR="00971EDC" w:rsidRPr="00251741" w:rsidRDefault="00971EDC">
            <w:pPr>
              <w:rPr>
                <w:b/>
              </w:rPr>
            </w:pPr>
            <w:r w:rsidRPr="00251741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251741" w:rsidRDefault="002602DA" w:rsidP="00AD4D49">
            <w:pPr>
              <w:rPr>
                <w:i/>
              </w:rPr>
            </w:pPr>
            <w:r w:rsidRPr="00251741">
              <w:rPr>
                <w:i/>
              </w:rPr>
              <w:t>На основе результата будут настроены сообщения рекомендательного сервиса</w:t>
            </w: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A47807" w:rsidP="00971EDC">
            <w:pPr>
              <w:rPr>
                <w:b/>
              </w:rPr>
            </w:pPr>
            <w:r w:rsidRPr="00251741">
              <w:rPr>
                <w:b/>
              </w:rPr>
              <w:t xml:space="preserve">Формат </w:t>
            </w:r>
            <w:r w:rsidR="00971EDC" w:rsidRPr="00251741">
              <w:rPr>
                <w:b/>
              </w:rPr>
              <w:t>представления результатов, который подлежит оцениванию (</w:t>
            </w:r>
            <w:r w:rsidRPr="00251741">
              <w:rPr>
                <w:b/>
              </w:rPr>
              <w:t>отчет студента по проекту</w:t>
            </w:r>
            <w:r w:rsidR="00971EDC" w:rsidRPr="00251741">
              <w:rPr>
                <w:b/>
              </w:rPr>
              <w:t>)</w:t>
            </w:r>
          </w:p>
        </w:tc>
        <w:tc>
          <w:tcPr>
            <w:tcW w:w="5488" w:type="dxa"/>
          </w:tcPr>
          <w:p w:rsidR="00A47807" w:rsidRPr="00251741" w:rsidRDefault="00CC3CD7" w:rsidP="00CC3CD7">
            <w:pPr>
              <w:rPr>
                <w:i/>
              </w:rPr>
            </w:pPr>
            <w:r w:rsidRPr="00251741">
              <w:rPr>
                <w:i/>
              </w:rPr>
              <w:t>Сценарий рекомендательного сервиса: в каких случаях какие сообщения должны выдаваться клиентам в виде таблицы в одном из распространённых табличных форматов</w:t>
            </w:r>
          </w:p>
        </w:tc>
      </w:tr>
      <w:tr w:rsidR="00251741" w:rsidRPr="00251741" w:rsidTr="00A47807">
        <w:tc>
          <w:tcPr>
            <w:tcW w:w="4077" w:type="dxa"/>
          </w:tcPr>
          <w:p w:rsidR="00A47807" w:rsidRPr="00251741" w:rsidRDefault="00F379A0">
            <w:pPr>
              <w:rPr>
                <w:b/>
              </w:rPr>
            </w:pPr>
            <w:r w:rsidRPr="00251741">
              <w:rPr>
                <w:b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251741" w:rsidRDefault="009B30FF" w:rsidP="00CC3CD7">
            <w:pPr>
              <w:rPr>
                <w:i/>
              </w:rPr>
            </w:pPr>
            <w:r>
              <w:rPr>
                <w:i/>
              </w:rPr>
              <w:t>5</w:t>
            </w:r>
            <w:bookmarkStart w:id="0" w:name="_GoBack"/>
            <w:bookmarkEnd w:id="0"/>
          </w:p>
        </w:tc>
      </w:tr>
      <w:tr w:rsidR="00251741" w:rsidRPr="00251741" w:rsidTr="00A47807">
        <w:tc>
          <w:tcPr>
            <w:tcW w:w="4077" w:type="dxa"/>
          </w:tcPr>
          <w:p w:rsidR="00CC3CD7" w:rsidRPr="00251741" w:rsidRDefault="00CC3CD7">
            <w:pPr>
              <w:rPr>
                <w:b/>
              </w:rPr>
            </w:pPr>
            <w:r w:rsidRPr="00251741">
              <w:rPr>
                <w:b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CC3CD7" w:rsidRPr="00251741" w:rsidRDefault="00242968" w:rsidP="00524618">
            <w:pPr>
              <w:rPr>
                <w:i/>
              </w:rPr>
            </w:pPr>
            <w:r w:rsidRPr="00251741">
              <w:rPr>
                <w:i/>
              </w:rPr>
              <w:t>Э</w:t>
            </w:r>
            <w:r w:rsidR="00CC3CD7" w:rsidRPr="00251741">
              <w:rPr>
                <w:i/>
              </w:rPr>
              <w:t>мпатия, навыки копирайтинга</w:t>
            </w:r>
            <w:r w:rsidR="00613B85" w:rsidRPr="00251741">
              <w:rPr>
                <w:i/>
              </w:rPr>
              <w:t>, отличные знания русского языка, грамотная р</w:t>
            </w:r>
            <w:r w:rsidR="0002262A" w:rsidRPr="00251741">
              <w:rPr>
                <w:i/>
              </w:rPr>
              <w:t>ечь, способность самостоятельно дорабатывать существующие и генерировать новые идеи.</w:t>
            </w:r>
          </w:p>
        </w:tc>
      </w:tr>
      <w:tr w:rsidR="00251741" w:rsidRPr="00251741" w:rsidTr="003060B2">
        <w:trPr>
          <w:trHeight w:val="716"/>
        </w:trPr>
        <w:tc>
          <w:tcPr>
            <w:tcW w:w="4077" w:type="dxa"/>
          </w:tcPr>
          <w:p w:rsidR="00F379A0" w:rsidRPr="00251741" w:rsidRDefault="00F379A0">
            <w:pPr>
              <w:rPr>
                <w:b/>
              </w:rPr>
            </w:pPr>
            <w:r w:rsidRPr="00251741">
              <w:rPr>
                <w:b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251741" w:rsidRDefault="00CC3CD7" w:rsidP="00CC3CD7">
            <w:pPr>
              <w:rPr>
                <w:i/>
              </w:rPr>
            </w:pPr>
            <w:r w:rsidRPr="00251741">
              <w:rPr>
                <w:i/>
              </w:rPr>
              <w:t>Менеджмент</w:t>
            </w:r>
            <w:r w:rsidR="00613B85" w:rsidRPr="00251741">
              <w:rPr>
                <w:i/>
              </w:rPr>
              <w:t>, Маркетинг</w:t>
            </w:r>
          </w:p>
        </w:tc>
      </w:tr>
      <w:tr w:rsidR="00251741" w:rsidRPr="00251741" w:rsidTr="00A47807">
        <w:tc>
          <w:tcPr>
            <w:tcW w:w="4077" w:type="dxa"/>
          </w:tcPr>
          <w:p w:rsidR="00F379A0" w:rsidRPr="00251741" w:rsidRDefault="00F379A0">
            <w:pPr>
              <w:rPr>
                <w:b/>
              </w:rPr>
            </w:pPr>
            <w:r w:rsidRPr="00251741">
              <w:rPr>
                <w:b/>
              </w:rPr>
              <w:t>Территория</w:t>
            </w:r>
          </w:p>
        </w:tc>
        <w:tc>
          <w:tcPr>
            <w:tcW w:w="5488" w:type="dxa"/>
          </w:tcPr>
          <w:p w:rsidR="00F379A0" w:rsidRPr="00251741" w:rsidRDefault="00CC3CD7" w:rsidP="00F745EA">
            <w:pPr>
              <w:rPr>
                <w:i/>
              </w:rPr>
            </w:pPr>
            <w:r w:rsidRPr="00251741">
              <w:rPr>
                <w:i/>
              </w:rPr>
              <w:t>Москва, ул. Смольная 20А (Речной вокзал)</w:t>
            </w:r>
          </w:p>
        </w:tc>
      </w:tr>
    </w:tbl>
    <w:p w:rsidR="004E12FA" w:rsidRPr="00251741" w:rsidRDefault="004E12FA" w:rsidP="00251741">
      <w:pPr>
        <w:rPr>
          <w:sz w:val="2"/>
        </w:rPr>
      </w:pPr>
    </w:p>
    <w:sectPr w:rsidR="004E12FA" w:rsidRPr="00251741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rQUAQ+Q+hywAAAA="/>
  </w:docVars>
  <w:rsids>
    <w:rsidRoot w:val="00A47807"/>
    <w:rsid w:val="0002262A"/>
    <w:rsid w:val="00023E4E"/>
    <w:rsid w:val="00054118"/>
    <w:rsid w:val="000A439E"/>
    <w:rsid w:val="00115E23"/>
    <w:rsid w:val="001D79C2"/>
    <w:rsid w:val="00214423"/>
    <w:rsid w:val="00231EA4"/>
    <w:rsid w:val="00242968"/>
    <w:rsid w:val="00251741"/>
    <w:rsid w:val="002602DA"/>
    <w:rsid w:val="00280F8D"/>
    <w:rsid w:val="002D4B0B"/>
    <w:rsid w:val="003060B2"/>
    <w:rsid w:val="003149E1"/>
    <w:rsid w:val="00347F76"/>
    <w:rsid w:val="003D53CE"/>
    <w:rsid w:val="003E3254"/>
    <w:rsid w:val="00400C0B"/>
    <w:rsid w:val="004678F7"/>
    <w:rsid w:val="004C1D36"/>
    <w:rsid w:val="004E11DE"/>
    <w:rsid w:val="004E12FA"/>
    <w:rsid w:val="005A6059"/>
    <w:rsid w:val="005E13DA"/>
    <w:rsid w:val="005E3B03"/>
    <w:rsid w:val="00611FDD"/>
    <w:rsid w:val="00613B85"/>
    <w:rsid w:val="00691CF6"/>
    <w:rsid w:val="00772F69"/>
    <w:rsid w:val="0082311B"/>
    <w:rsid w:val="00834E3D"/>
    <w:rsid w:val="008B458B"/>
    <w:rsid w:val="008E69CA"/>
    <w:rsid w:val="00963578"/>
    <w:rsid w:val="00971EDC"/>
    <w:rsid w:val="00990C37"/>
    <w:rsid w:val="00990D2A"/>
    <w:rsid w:val="009B30FF"/>
    <w:rsid w:val="00A013F2"/>
    <w:rsid w:val="00A47807"/>
    <w:rsid w:val="00A550AE"/>
    <w:rsid w:val="00AD4D49"/>
    <w:rsid w:val="00AD5C4C"/>
    <w:rsid w:val="00B47552"/>
    <w:rsid w:val="00C21DD5"/>
    <w:rsid w:val="00C86CA2"/>
    <w:rsid w:val="00CC3CD7"/>
    <w:rsid w:val="00CF3E4E"/>
    <w:rsid w:val="00D448DA"/>
    <w:rsid w:val="00E92F8E"/>
    <w:rsid w:val="00F17335"/>
    <w:rsid w:val="00F379A0"/>
    <w:rsid w:val="00F50313"/>
    <w:rsid w:val="00F745EA"/>
    <w:rsid w:val="00F83A08"/>
    <w:rsid w:val="00FE049D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D8A101"/>
  <w15:docId w15:val="{A554A905-1044-4F48-854C-DBA265A83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2</cp:revision>
  <dcterms:created xsi:type="dcterms:W3CDTF">2018-02-19T11:34:00Z</dcterms:created>
  <dcterms:modified xsi:type="dcterms:W3CDTF">2018-02-19T11:34:00Z</dcterms:modified>
</cp:coreProperties>
</file>